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Afghanistan</w:t>
      </w:r>
    </w:p>
    <w:p>
      <w:pPr>
        <w:pStyle w:val="FirstParagraph"/>
      </w:pPr>
      <w:r>
        <w:t xml:space="preserve">This Feed the Future (FTF) Performance Scorecard assesses the Afghanistan progress toward FY 2030 Performance Targets.</w:t>
      </w:r>
    </w:p>
    <w:bookmarkStart w:id="89"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Afghanistan%20(OIGAFG)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Afghanistan%20(OIGAFG)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Afghanistan.</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Afghanistan%20(OIGAFG)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Afghanistan%20(OIGAFG)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Afghanistan had 6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5 contributed to the sales total of NA.</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Afghanistan%20(OIGAFG)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Afghanistan%20(OIGAFG)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Afghanistan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Afghanistan%20(OIGAFG)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Afghanistan%20(OIGAFG)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Afghanistan had 1 activities that aligned the indicator for hectares under improved management practices (EG.3.2-25). Of those activities, 0 reported on the ’’ 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Afghanistan%20(OIGAFG)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Afghanistan%20(OIGAFG)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Afghanistan did not report on EG.3.1-15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Afghanistan%20(OIGAFG)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Afghanistan%20(OIGAFG)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Afghanistan.</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Afghanistan%20(OIGAFG)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Afghanistan%20(OIGAFG)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Afghanistan%20(OIGAFG)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1 activities (out of the total 1 in the Afghanistan (OIG/AFG) portfolio) that have the highest level of FY 2023 annual disbursements and highest reported values for the relevant indicators.</w:t>
      </w:r>
      <w:r>
        <w:t xml:space="preserve"> </w:t>
      </w:r>
      <w:r>
        <w:t xml:space="preserve">No activity records from DIS matched award numbers in the Phoenix database.</w:t>
      </w:r>
    </w:p>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20"/>
        <w:gridCol w:w="574"/>
        <w:gridCol w:w="3611"/>
        <w:gridCol w:w="820"/>
        <w:gridCol w:w="451"/>
        <w:gridCol w:w="1272"/>
        <w:gridCol w:w="369"/>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 Not reported !!</w:t>
            </w:r>
          </w:p>
        </w:tc>
        <w:tc>
          <w:tcPr/>
          <w:p>
            <w:pPr>
              <w:pStyle w:val="Compact"/>
              <w:jc w:val="right"/>
            </w:pPr>
            <w:r>
              <w:t xml:space="preserve">1576</w:t>
            </w:r>
          </w:p>
        </w:tc>
        <w:tc>
          <w:tcPr/>
          <w:p>
            <w:pPr>
              <w:pStyle w:val="Compact"/>
              <w:jc w:val="left"/>
            </w:pPr>
            <w:r>
              <w:t xml:space="preserve">100746: Commercial Horticulture and Agriculture Marketing Program (CHAMP) 2nd Extension</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306-IO-17-00005</w:t>
            </w:r>
          </w:p>
        </w:tc>
        <w:tc>
          <w:tcPr/>
          <w:p>
            <w:pPr>
              <w:pStyle w:val="Compact"/>
              <w:jc w:val="right"/>
            </w:pPr>
            <w:r>
              <w:t xml:space="preserve">1578</w:t>
            </w:r>
          </w:p>
        </w:tc>
        <w:tc>
          <w:tcPr/>
          <w:p>
            <w:pPr>
              <w:pStyle w:val="Compact"/>
              <w:jc w:val="left"/>
            </w:pPr>
            <w:r>
              <w:t xml:space="preserve">103505: Promoting Value Chains - Wes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574</w:t>
            </w:r>
          </w:p>
        </w:tc>
        <w:tc>
          <w:tcPr/>
          <w:p>
            <w:pPr>
              <w:pStyle w:val="Compact"/>
              <w:jc w:val="left"/>
            </w:pPr>
            <w:r>
              <w:t xml:space="preserve">103510: Agriculture Marketing Program (AMP)</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571</w:t>
            </w:r>
          </w:p>
        </w:tc>
        <w:tc>
          <w:tcPr/>
          <w:p>
            <w:pPr>
              <w:pStyle w:val="Compact"/>
              <w:jc w:val="left"/>
            </w:pPr>
            <w:r>
              <w:t xml:space="preserve">103512: Afghanistan Value Chains – High Value Crops (AVC-HVC)</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30618C00011</w:t>
            </w:r>
          </w:p>
        </w:tc>
        <w:tc>
          <w:tcPr/>
          <w:p>
            <w:pPr>
              <w:pStyle w:val="Compact"/>
              <w:jc w:val="right"/>
            </w:pPr>
            <w:r>
              <w:t xml:space="preserve">1572</w:t>
            </w:r>
          </w:p>
        </w:tc>
        <w:tc>
          <w:tcPr/>
          <w:p>
            <w:pPr>
              <w:pStyle w:val="Compact"/>
              <w:jc w:val="left"/>
            </w:pPr>
            <w:r>
              <w:t xml:space="preserve">103513: Afghanistan Value Chains – Livestock (AVC-L)</w:t>
            </w:r>
          </w:p>
        </w:tc>
        <w:tc>
          <w:tcPr/>
          <w:p>
            <w:pPr>
              <w:pStyle w:val="Compact"/>
              <w:jc w:val="left"/>
            </w:pPr>
            <w:r>
              <w:t xml:space="preserve">$3,734,80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579</w:t>
            </w:r>
          </w:p>
        </w:tc>
        <w:tc>
          <w:tcPr/>
          <w:p>
            <w:pPr>
              <w:pStyle w:val="Compact"/>
              <w:jc w:val="left"/>
            </w:pPr>
            <w:r>
              <w:t xml:space="preserve">57617: Regional Agricultural Development Program – East (RADP-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AFG.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Afghanistan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Afghanistan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 </w:t>
      </w:r>
    </w:p>
    <w:bookmarkStart w:id="83" w:name="X06e4b2740677cecf35da8e27faff286f6017c25"/>
    <w:p>
      <w:pPr>
        <w:pStyle w:val="Heading4"/>
      </w:pPr>
      <w:r>
        <w:t xml:space="preserve">Enter Afghanistan’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46024b4dc2d8d1b6ebf86e0c381868686504e33"/>
    <w:p>
      <w:pPr>
        <w:pStyle w:val="Heading4"/>
      </w:pPr>
      <w:r>
        <w:t xml:space="preserve">Enter Afghanistan’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Start w:id="88"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p>
    <w:bookmarkStart w:id="86" w:name="Xf0818f4e68f7d61aeabde8b80341c3106e88a2e"/>
    <w:p>
      <w:pPr>
        <w:pStyle w:val="Heading4"/>
      </w:pPr>
      <w:r>
        <w:t xml:space="preserve">Enter Afghanistan’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492816d2272ca7de8bec312bc455a06785f88be"/>
    <w:p>
      <w:pPr>
        <w:pStyle w:val="Heading4"/>
      </w:pPr>
      <w:r>
        <w:t xml:space="preserve">Enter Afghanistan’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End w:id="89"/>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Afghanistan</dc:title>
  <dc:creator/>
  <cp:keywords/>
  <dcterms:created xsi:type="dcterms:W3CDTF">2024-05-21T21:54:40Z</dcterms:created>
  <dcterms:modified xsi:type="dcterms:W3CDTF">2024-05-21T21: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